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00B" w:rsidRPr="00C47C16" w:rsidRDefault="00E4200B" w:rsidP="00E4200B">
      <w:pPr>
        <w:pStyle w:val="ab"/>
        <w:spacing w:before="72" w:after="252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69BD1184" wp14:editId="1555DB15">
                <wp:extent cx="5539597" cy="373930"/>
                <wp:effectExtent l="0" t="0" r="4445" b="26670"/>
                <wp:docPr id="555" name="群組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9597" cy="373930"/>
                          <a:chOff x="0" y="0"/>
                          <a:chExt cx="5540274" cy="373930"/>
                        </a:xfrm>
                      </wpg:grpSpPr>
                      <wps:wsp>
                        <wps:cNvPr id="556" name="五邊形 55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57" name="群組 557"/>
                        <wpg:cNvGrpSpPr/>
                        <wpg:grpSpPr>
                          <a:xfrm>
                            <a:off x="38104" y="55911"/>
                            <a:ext cx="5502170" cy="318019"/>
                            <a:chOff x="39169" y="-5018360"/>
                            <a:chExt cx="1458333" cy="1288083481"/>
                          </a:xfrm>
                        </wpg:grpSpPr>
                        <wps:wsp>
                          <wps:cNvPr id="5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-340228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70D4A">
                                  <w:rPr>
                                    <w:rFonts w:hint="eastAsia"/>
                                  </w:rPr>
                                  <w:t>一</w:t>
                                </w:r>
                                <w:r w:rsidRPr="009D2CC0">
                                  <w:rPr>
                                    <w:rFonts w:hint="eastAsia"/>
                                  </w:rPr>
                                  <w:t>、單字聽寫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5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09" y="-5018360"/>
                              <a:ext cx="1122393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250FCD" w:rsidRDefault="004B2C1E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寫出聽到的英文單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字</w:t>
                                </w:r>
                                <w:r w:rsidR="00250FCD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與其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中文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格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0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9BD1184" id="群組 555" o:spid="_x0000_s1026" style="width:436.2pt;height:29.45pt;mso-position-horizontal-relative:char;mso-position-vertical-relative:line" coordsize="55402,3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56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" adj="18389" fillcolor="#f2f2f2 [3052]" strokecolor="white [3212]" strokeweight="1pt"/>
                <v:group id="群組 557" o:spid="_x0000_s1028" style="position:absolute;left:381;top:559;width:55021;height:3180" coordorigin="391,-50183" coordsize="14583,12880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91;top:-3402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70D4A">
                            <w:rPr>
                              <w:rFonts w:hint="eastAsia"/>
                            </w:rPr>
                            <w:t>一</w:t>
                          </w:r>
                          <w:r w:rsidRPr="009D2CC0">
                            <w:rPr>
                              <w:rFonts w:hint="eastAsia"/>
                            </w:rPr>
                            <w:t>、單字聽寫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51;top:-50183;width:11224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" filled="f" stroked="f">
                    <v:textbox style="mso-fit-shape-to-text:t" inset="0,0,0,0">
                      <w:txbxContent>
                        <w:p w:rsidR="00E4200B" w:rsidRPr="00250FCD" w:rsidRDefault="004B2C1E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寫出聽到的英文單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字</w:t>
                          </w:r>
                          <w:r w:rsidR="00250FCD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與其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中文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格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0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:rsidR="000752F9" w:rsidRDefault="000752F9" w:rsidP="000752F9"/>
    <w:p w:rsidR="00E4200B" w:rsidRDefault="00E4200B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19C27E36" wp14:editId="55709F54">
                <wp:extent cx="5517521" cy="381002"/>
                <wp:effectExtent l="0" t="0" r="6985" b="19050"/>
                <wp:docPr id="560" name="群組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21" cy="381002"/>
                          <a:chOff x="0" y="0"/>
                          <a:chExt cx="5518195" cy="381002"/>
                        </a:xfrm>
                      </wpg:grpSpPr>
                      <wps:wsp>
                        <wps:cNvPr id="561" name="五邊形 56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2" name="群組 562"/>
                        <wpg:cNvGrpSpPr/>
                        <wpg:grpSpPr>
                          <a:xfrm>
                            <a:off x="38104" y="56049"/>
                            <a:ext cx="5480091" cy="324953"/>
                            <a:chOff x="39169" y="-4459419"/>
                            <a:chExt cx="1452481" cy="1316168509"/>
                          </a:xfrm>
                        </wpg:grpSpPr>
                        <wps:wsp>
                          <wps:cNvPr id="56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4B2C1E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二、對話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48" y="-4459419"/>
                              <a:ext cx="1116502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</w:t>
                                </w:r>
                                <w:r w:rsidR="00F534DC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標號的句子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翻譯成中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8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9C27E36" id="群組 560" o:spid="_x0000_s1031" style="width:434.45pt;height:30pt;mso-position-horizontal-relative:char;mso-position-vertical-relative:line" coordsize="5518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" adj="18389" fillcolor="#f2f2f2 [3052]" strokecolor="white [3212]" strokeweight="1pt"/>
                <v:group id="群組 562" o:spid="_x0000_s1033" style="position:absolute;left:381;top:560;width:54800;height:3250" coordorigin="391,-44594" coordsize="14524,13161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文字方塊 2" o:spid="_x0000_s1034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AD3D1D" w:rsidRDefault="004B2C1E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二、對話翻譯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51;top:-44594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</w:t>
                          </w:r>
                          <w:r w:rsidR="00F534DC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標號的句子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翻譯成中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8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F5967" w:rsidRPr="00507F3C" w:rsidRDefault="00AF5967" w:rsidP="00AF5967">
      <w:pPr>
        <w:pStyle w:val="2"/>
        <w:ind w:left="783" w:right="960" w:hanging="543"/>
        <w:rPr>
          <w:rFonts w:eastAsia="標楷體"/>
        </w:rPr>
      </w:pPr>
      <w:r w:rsidRPr="00507F3C">
        <w:rPr>
          <w:rFonts w:eastAsia="標楷體" w:hint="eastAsia"/>
        </w:rPr>
        <w:t>A</w:t>
      </w:r>
      <w:r w:rsidRPr="00507F3C">
        <w:rPr>
          <w:rFonts w:ascii="標楷體" w:eastAsia="標楷體" w:hAnsi="標楷體" w:hint="eastAsia"/>
        </w:rPr>
        <w:t>：</w:t>
      </w:r>
      <w:r w:rsidR="0078255F">
        <w:rPr>
          <w:rFonts w:eastAsia="標楷體" w:hint="eastAsia"/>
          <w:u w:val="single"/>
        </w:rPr>
        <w:t>Who gave you flowers?</w:t>
      </w:r>
      <w:r w:rsidRPr="00AF5967">
        <w:rPr>
          <w:rFonts w:eastAsia="標楷體" w:hint="eastAsia"/>
          <w:u w:val="single"/>
        </w:rPr>
        <w:t xml:space="preserve"> (1)</w:t>
      </w:r>
      <w:r w:rsidRPr="00507F3C">
        <w:rPr>
          <w:rFonts w:eastAsia="標楷體" w:hint="eastAsia"/>
        </w:rPr>
        <w:t xml:space="preserve"> </w:t>
      </w:r>
      <w:r w:rsidR="0078255F" w:rsidRPr="0078255F">
        <w:rPr>
          <w:rFonts w:eastAsia="標楷體" w:hint="eastAsia"/>
          <w:u w:val="single"/>
        </w:rPr>
        <w:t xml:space="preserve">They are so beautiful. </w:t>
      </w:r>
      <w:r w:rsidR="0078255F" w:rsidRPr="00AF5967">
        <w:rPr>
          <w:rFonts w:eastAsia="標楷體" w:hint="eastAsia"/>
          <w:u w:val="single"/>
        </w:rPr>
        <w:t>(2)</w:t>
      </w:r>
    </w:p>
    <w:p w:rsidR="00AF5967" w:rsidRPr="00507F3C" w:rsidRDefault="00AF5967" w:rsidP="00AF5967">
      <w:pPr>
        <w:pStyle w:val="2"/>
        <w:ind w:left="783" w:right="960" w:hanging="543"/>
        <w:rPr>
          <w:rFonts w:eastAsia="標楷體"/>
        </w:rPr>
      </w:pPr>
      <w:r w:rsidRPr="00507F3C">
        <w:rPr>
          <w:rFonts w:eastAsia="標楷體" w:hint="eastAsia"/>
        </w:rPr>
        <w:t>B</w:t>
      </w:r>
      <w:r w:rsidRPr="00507F3C">
        <w:rPr>
          <w:rFonts w:ascii="標楷體" w:eastAsia="標楷體" w:hAnsi="標楷體" w:hint="eastAsia"/>
        </w:rPr>
        <w:t>：</w:t>
      </w:r>
      <w:r w:rsidR="0078255F">
        <w:rPr>
          <w:rFonts w:eastAsia="標楷體" w:hint="eastAsia"/>
          <w:u w:val="single"/>
        </w:rPr>
        <w:t xml:space="preserve">Oscar gave me these flowers this </w:t>
      </w:r>
      <w:proofErr w:type="gramStart"/>
      <w:r w:rsidR="0078255F">
        <w:rPr>
          <w:rFonts w:eastAsia="標楷體" w:hint="eastAsia"/>
          <w:u w:val="single"/>
        </w:rPr>
        <w:t>morning.</w:t>
      </w:r>
      <w:r w:rsidRPr="00AF5967">
        <w:rPr>
          <w:rFonts w:eastAsia="標楷體" w:hint="eastAsia"/>
          <w:u w:val="single"/>
        </w:rPr>
        <w:t>(</w:t>
      </w:r>
      <w:proofErr w:type="gramEnd"/>
      <w:r w:rsidR="0078255F">
        <w:rPr>
          <w:rFonts w:eastAsia="標楷體" w:hint="eastAsia"/>
          <w:u w:val="single"/>
        </w:rPr>
        <w:t>3</w:t>
      </w:r>
      <w:r w:rsidRPr="00AF5967">
        <w:rPr>
          <w:rFonts w:eastAsia="標楷體" w:hint="eastAsia"/>
          <w:u w:val="single"/>
        </w:rPr>
        <w:t>)</w:t>
      </w:r>
    </w:p>
    <w:p w:rsidR="00AF5967" w:rsidRPr="00507F3C" w:rsidRDefault="00AF5967" w:rsidP="00AF5967">
      <w:pPr>
        <w:pStyle w:val="2"/>
        <w:ind w:left="783" w:right="960" w:hanging="543"/>
        <w:rPr>
          <w:rFonts w:eastAsia="標楷體"/>
        </w:rPr>
      </w:pPr>
      <w:r w:rsidRPr="00507F3C">
        <w:rPr>
          <w:rFonts w:eastAsia="標楷體" w:hint="eastAsia"/>
        </w:rPr>
        <w:t>A</w:t>
      </w:r>
      <w:r w:rsidRPr="00507F3C">
        <w:rPr>
          <w:rFonts w:ascii="標楷體" w:eastAsia="標楷體" w:hAnsi="標楷體" w:hint="eastAsia"/>
        </w:rPr>
        <w:t>：</w:t>
      </w:r>
      <w:r w:rsidR="0078255F">
        <w:rPr>
          <w:rFonts w:eastAsia="標楷體" w:hint="eastAsia"/>
          <w:u w:val="single"/>
        </w:rPr>
        <w:t xml:space="preserve">Which color do you </w:t>
      </w:r>
      <w:proofErr w:type="gramStart"/>
      <w:r w:rsidR="0078255F">
        <w:rPr>
          <w:rFonts w:eastAsia="標楷體" w:hint="eastAsia"/>
          <w:u w:val="single"/>
        </w:rPr>
        <w:t>like?(</w:t>
      </w:r>
      <w:proofErr w:type="gramEnd"/>
      <w:r w:rsidR="0078255F">
        <w:rPr>
          <w:rFonts w:eastAsia="標楷體" w:hint="eastAsia"/>
          <w:u w:val="single"/>
        </w:rPr>
        <w:t>4)</w:t>
      </w:r>
    </w:p>
    <w:p w:rsidR="00AF5967" w:rsidRDefault="00AF5967" w:rsidP="00AF5967">
      <w:pPr>
        <w:pStyle w:val="2"/>
        <w:ind w:left="783" w:right="960" w:hanging="543"/>
        <w:rPr>
          <w:rFonts w:eastAsia="標楷體"/>
        </w:rPr>
      </w:pPr>
      <w:r w:rsidRPr="00507F3C">
        <w:rPr>
          <w:rFonts w:eastAsia="標楷體" w:hint="eastAsia"/>
        </w:rPr>
        <w:t>B</w:t>
      </w:r>
      <w:r w:rsidRPr="00507F3C">
        <w:rPr>
          <w:rFonts w:ascii="標楷體" w:eastAsia="標楷體" w:hAnsi="標楷體" w:hint="eastAsia"/>
        </w:rPr>
        <w:t>：</w:t>
      </w:r>
      <w:r w:rsidR="0078255F">
        <w:rPr>
          <w:rFonts w:eastAsia="標楷體" w:hint="eastAsia"/>
        </w:rPr>
        <w:t>I like pink.</w:t>
      </w:r>
      <w:r w:rsidRPr="0078255F">
        <w:rPr>
          <w:rFonts w:eastAsia="標楷體" w:hint="eastAsia"/>
        </w:rPr>
        <w:t xml:space="preserve"> </w:t>
      </w:r>
      <w:r w:rsidR="0078255F">
        <w:rPr>
          <w:rFonts w:eastAsia="標楷體" w:hint="eastAsia"/>
        </w:rPr>
        <w:t>How about you?</w:t>
      </w:r>
    </w:p>
    <w:p w:rsidR="00AF5967" w:rsidRPr="00507F3C" w:rsidRDefault="00AF5967" w:rsidP="00AF5967">
      <w:pPr>
        <w:pStyle w:val="2"/>
        <w:ind w:left="783" w:right="960" w:hanging="543"/>
        <w:rPr>
          <w:rFonts w:eastAsia="標楷體"/>
        </w:rPr>
      </w:pPr>
      <w:r w:rsidRPr="00507F3C">
        <w:rPr>
          <w:rFonts w:eastAsia="標楷體" w:hint="eastAsia"/>
        </w:rPr>
        <w:t>A</w:t>
      </w:r>
      <w:r w:rsidRPr="00507F3C">
        <w:rPr>
          <w:rFonts w:ascii="標楷體" w:eastAsia="標楷體" w:hAnsi="標楷體" w:hint="eastAsia"/>
        </w:rPr>
        <w:t>：</w:t>
      </w:r>
      <w:r w:rsidR="0078255F" w:rsidRPr="00F60F8E">
        <w:rPr>
          <w:rFonts w:eastAsia="標楷體" w:hint="eastAsia"/>
          <w:u w:val="single"/>
        </w:rPr>
        <w:t xml:space="preserve">I like red </w:t>
      </w:r>
      <w:proofErr w:type="gramStart"/>
      <w:r w:rsidR="0078255F" w:rsidRPr="00F60F8E">
        <w:rPr>
          <w:rFonts w:eastAsia="標楷體" w:hint="eastAsia"/>
          <w:u w:val="single"/>
        </w:rPr>
        <w:t>better.(</w:t>
      </w:r>
      <w:proofErr w:type="gramEnd"/>
      <w:r w:rsidR="0078255F" w:rsidRPr="00F60F8E">
        <w:rPr>
          <w:rFonts w:eastAsia="標楷體" w:hint="eastAsia"/>
          <w:u w:val="single"/>
        </w:rPr>
        <w:t>5)</w:t>
      </w:r>
    </w:p>
    <w:p w:rsidR="00AF5967" w:rsidRDefault="00AF5967" w:rsidP="00AF5967">
      <w:pPr>
        <w:pStyle w:val="2"/>
        <w:ind w:left="783" w:right="960" w:hanging="543"/>
        <w:rPr>
          <w:rFonts w:eastAsia="標楷體"/>
        </w:rPr>
      </w:pPr>
    </w:p>
    <w:p w:rsidR="00AF5967" w:rsidRDefault="00AF5967" w:rsidP="00AF5967"/>
    <w:p w:rsidR="00EA49BA" w:rsidRDefault="00EA49BA" w:rsidP="00AF5967"/>
    <w:p w:rsidR="00E4200B" w:rsidRDefault="00E4200B" w:rsidP="002C0321">
      <w:pPr>
        <w:spacing w:afterLines="50" w:after="180"/>
      </w:pPr>
      <w:r>
        <w:rPr>
          <w:noProof/>
        </w:rPr>
        <mc:AlternateContent>
          <mc:Choice Requires="wpg">
            <w:drawing>
              <wp:inline distT="0" distB="0" distL="0" distR="0" wp14:anchorId="5C9D3ED1" wp14:editId="177FC7F2">
                <wp:extent cx="579756" cy="374786"/>
                <wp:effectExtent l="0" t="0" r="10795" b="6350"/>
                <wp:docPr id="192" name="群組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6" cy="374786"/>
                          <a:chOff x="71119" y="38552"/>
                          <a:chExt cx="579756" cy="374786"/>
                        </a:xfrm>
                      </wpg:grpSpPr>
                      <pic:pic xmlns:pic="http://schemas.openxmlformats.org/drawingml/2006/picture">
                        <pic:nvPicPr>
                          <pic:cNvPr id="575" name="圖片 57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119" y="38552"/>
                            <a:ext cx="579756" cy="37478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750" y="76200"/>
                            <a:ext cx="365125" cy="316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4200B" w:rsidRPr="00AD3D1D" w:rsidRDefault="00E4200B" w:rsidP="00E4200B">
                              <w:pPr>
                                <w:pStyle w:val="a4"/>
                                <w:rPr>
                                  <w:rFonts w:eastAsia="標楷體"/>
                                  <w:bCs/>
                                  <w:position w:val="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theme="majorBidi" w:hint="eastAsia"/>
                                  <w:b/>
                                  <w:bCs/>
                                  <w:sz w:val="28"/>
                                  <w:szCs w:val="32"/>
                                </w:rPr>
                                <w:t>翻譯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C9D3ED1" id="群組 192" o:spid="_x0000_s1036" style="width:45.65pt;height:29.5pt;mso-position-horizontal-relative:char;mso-position-vertical-relative:line" coordorigin="711,385" coordsize="5797,3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">
                <v:shape id="圖片 575" o:spid="_x0000_s1037" type="#_x0000_t75" style="position:absolute;left:711;top:385;width:5797;height:3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">
                  <v:imagedata r:id="rId9" o:title=""/>
                </v:shape>
                <v:shape id="文字方塊 2" o:spid="_x0000_s1038" type="#_x0000_t202" style="position:absolute;left:2857;top:762;width:3651;height:31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" filled="f" stroked="f">
                  <v:textbox style="mso-fit-shape-to-text:t" inset="0,0,0,0">
                    <w:txbxContent>
                      <w:p w:rsidR="00E4200B" w:rsidRPr="00AD3D1D" w:rsidRDefault="00E4200B" w:rsidP="00E4200B">
                        <w:pPr>
                          <w:pStyle w:val="a4"/>
                          <w:rPr>
                            <w:rFonts w:eastAsia="標楷體"/>
                            <w:bCs/>
                            <w:position w:val="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軟正黑體" w:eastAsia="微軟正黑體" w:hAnsi="微軟正黑體" w:cstheme="majorBidi" w:hint="eastAsia"/>
                            <w:b/>
                            <w:bCs/>
                            <w:sz w:val="28"/>
                            <w:szCs w:val="32"/>
                          </w:rPr>
                          <w:t>翻譯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E4200B" w:rsidRPr="00E636B7" w:rsidRDefault="002C0321" w:rsidP="002C0321">
      <w:pPr>
        <w:pStyle w:val="ae"/>
        <w:spacing w:after="36"/>
        <w:ind w:left="480" w:right="1320"/>
        <w:rPr>
          <w:color w:val="auto"/>
        </w:rPr>
      </w:pPr>
      <w:r w:rsidRPr="00E636B7">
        <w:rPr>
          <w:rFonts w:hint="eastAsia"/>
          <w:color w:val="auto"/>
        </w:rPr>
        <w:t>1.</w:t>
      </w:r>
    </w:p>
    <w:p w:rsidR="00E4200B" w:rsidRPr="00E636B7" w:rsidRDefault="00E4200B" w:rsidP="00E4200B">
      <w:pPr>
        <w:spacing w:line="240" w:lineRule="exact"/>
      </w:pPr>
    </w:p>
    <w:p w:rsidR="00E4200B" w:rsidRPr="00E636B7" w:rsidRDefault="002C0321" w:rsidP="002C0321">
      <w:pPr>
        <w:pStyle w:val="ae"/>
        <w:spacing w:after="36"/>
        <w:ind w:left="480" w:right="1320"/>
        <w:rPr>
          <w:color w:val="auto"/>
        </w:rPr>
      </w:pPr>
      <w:r w:rsidRPr="00E636B7">
        <w:rPr>
          <w:rFonts w:hint="eastAsia"/>
          <w:color w:val="auto"/>
        </w:rPr>
        <w:t>2.</w:t>
      </w:r>
    </w:p>
    <w:p w:rsidR="00E4200B" w:rsidRPr="00E636B7" w:rsidRDefault="00E4200B" w:rsidP="00E4200B">
      <w:pPr>
        <w:spacing w:line="240" w:lineRule="exact"/>
      </w:pPr>
    </w:p>
    <w:p w:rsidR="00E4200B" w:rsidRPr="00E636B7" w:rsidRDefault="002C0321" w:rsidP="002C0321">
      <w:pPr>
        <w:pStyle w:val="ae"/>
        <w:spacing w:after="36"/>
        <w:ind w:left="480" w:right="1320"/>
        <w:rPr>
          <w:color w:val="auto"/>
        </w:rPr>
      </w:pPr>
      <w:r w:rsidRPr="00E636B7">
        <w:rPr>
          <w:rFonts w:hint="eastAsia"/>
          <w:color w:val="auto"/>
        </w:rPr>
        <w:t>3.</w:t>
      </w:r>
    </w:p>
    <w:p w:rsidR="00E4200B" w:rsidRPr="00E636B7" w:rsidRDefault="00E4200B" w:rsidP="00E4200B">
      <w:pPr>
        <w:spacing w:line="240" w:lineRule="exact"/>
      </w:pPr>
    </w:p>
    <w:p w:rsidR="00E4200B" w:rsidRPr="00E636B7" w:rsidRDefault="002C0321" w:rsidP="002C0321">
      <w:pPr>
        <w:pStyle w:val="ae"/>
        <w:spacing w:after="36"/>
        <w:ind w:left="480" w:right="1320"/>
        <w:rPr>
          <w:color w:val="auto"/>
        </w:rPr>
      </w:pPr>
      <w:r w:rsidRPr="00E636B7">
        <w:rPr>
          <w:rFonts w:hint="eastAsia"/>
          <w:color w:val="auto"/>
        </w:rPr>
        <w:t>4.</w:t>
      </w:r>
    </w:p>
    <w:p w:rsidR="00E4200B" w:rsidRPr="00E636B7" w:rsidRDefault="00E4200B" w:rsidP="00E4200B">
      <w:pPr>
        <w:spacing w:line="240" w:lineRule="exact"/>
      </w:pPr>
    </w:p>
    <w:p w:rsidR="00E4200B" w:rsidRPr="00E636B7" w:rsidRDefault="002C0321" w:rsidP="002C0321">
      <w:pPr>
        <w:pStyle w:val="ae"/>
        <w:spacing w:after="36"/>
        <w:ind w:left="480" w:right="1320"/>
        <w:rPr>
          <w:color w:val="auto"/>
        </w:rPr>
      </w:pPr>
      <w:r w:rsidRPr="00E636B7">
        <w:rPr>
          <w:rFonts w:hint="eastAsia"/>
          <w:color w:val="auto"/>
        </w:rPr>
        <w:t>5.</w:t>
      </w:r>
    </w:p>
    <w:p w:rsidR="002C0321" w:rsidRDefault="002C0321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</w:p>
    <w:p w:rsidR="00E4200B" w:rsidRDefault="00E4200B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1C265799" wp14:editId="05FB4368">
                <wp:extent cx="5517571" cy="381002"/>
                <wp:effectExtent l="0" t="0" r="6985" b="19050"/>
                <wp:docPr id="565" name="群組 5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71" cy="381002"/>
                          <a:chOff x="0" y="0"/>
                          <a:chExt cx="5518245" cy="381002"/>
                        </a:xfrm>
                      </wpg:grpSpPr>
                      <wps:wsp>
                        <wps:cNvPr id="566" name="五邊形 56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7" name="群組 567"/>
                        <wpg:cNvGrpSpPr/>
                        <wpg:grpSpPr>
                          <a:xfrm>
                            <a:off x="38104" y="56121"/>
                            <a:ext cx="5480141" cy="324881"/>
                            <a:chOff x="39169" y="-4167795"/>
                            <a:chExt cx="1452494" cy="1315876885"/>
                          </a:xfrm>
                        </wpg:grpSpPr>
                        <wps:wsp>
                          <wps:cNvPr id="5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朗讀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62" y="-4167795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proofErr w:type="gramStart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唸</w:t>
                                </w:r>
                                <w:proofErr w:type="gramEnd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出第二大題的英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對話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FA0E8D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C265799" id="群組 565" o:spid="_x0000_s1039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">
                <v:shape id="五邊形 566" o:spid="_x0000_s104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" adj="18389" fillcolor="#f2f2f2 [3052]" strokecolor="white [3212]" strokeweight="1pt"/>
                <v:group id="群組 567" o:spid="_x0000_s1041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文字方塊 2" o:spid="_x0000_s1042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朗讀</w:t>
                          </w:r>
                        </w:p>
                      </w:txbxContent>
                    </v:textbox>
                  </v:shape>
                  <v:shape id="文字方塊 2" o:spid="_x0000_s1043" type="#_x0000_t202" style="position:absolute;left:3751;top:-41677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proofErr w:type="gramStart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唸</w:t>
                          </w:r>
                          <w:proofErr w:type="gramEnd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出第二大題的英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對話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</w:t>
                          </w:r>
                          <w:r w:rsidR="00FA0E8D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:rsidR="000C27FA" w:rsidRDefault="000C27FA" w:rsidP="00E4200B">
      <w:pPr>
        <w:spacing w:line="360" w:lineRule="auto"/>
      </w:pPr>
    </w:p>
    <w:p w:rsidR="00E4200B" w:rsidRDefault="00E4200B" w:rsidP="00E4200B">
      <w:pPr>
        <w:spacing w:line="360" w:lineRule="auto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13559073" wp14:editId="549350EF">
                <wp:extent cx="5517545" cy="381002"/>
                <wp:effectExtent l="0" t="0" r="6985" b="19050"/>
                <wp:docPr id="193" name="群組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45" cy="381002"/>
                          <a:chOff x="0" y="0"/>
                          <a:chExt cx="5518219" cy="381002"/>
                        </a:xfrm>
                      </wpg:grpSpPr>
                      <wps:wsp>
                        <wps:cNvPr id="194" name="五邊形 194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5" name="群組 195"/>
                        <wpg:cNvGrpSpPr/>
                        <wpg:grpSpPr>
                          <a:xfrm>
                            <a:off x="38104" y="56121"/>
                            <a:ext cx="5480115" cy="324881"/>
                            <a:chOff x="39169" y="-4167795"/>
                            <a:chExt cx="1452487" cy="1315876885"/>
                          </a:xfrm>
                        </wpg:grpSpPr>
                        <wps:wsp>
                          <wps:cNvPr id="196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四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ascii="微軟正黑體" w:hAnsi="微軟正黑體"/>
                                  </w:rPr>
                                  <w:t>選擇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9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55" y="-4167795"/>
                              <a:ext cx="1116501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依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第二大題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的對話回答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問題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3559073" id="群組 193" o:spid="_x0000_s1044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">
                <v:shape id="五邊形 194" o:spid="_x0000_s104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" adj="18389" fillcolor="#f2f2f2 [3052]" strokecolor="white [3212]" strokeweight="1pt"/>
                <v:group id="群組 195" o:spid="_x0000_s1046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shape id="文字方塊 2" o:spid="_x0000_s1047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四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ascii="微軟正黑體" w:hAnsi="微軟正黑體"/>
                            </w:rPr>
                            <w:t>選擇</w:t>
                          </w:r>
                        </w:p>
                      </w:txbxContent>
                    </v:textbox>
                  </v:shape>
                  <v:shape id="文字方塊 2" o:spid="_x0000_s1048" type="#_x0000_t202" style="position:absolute;left:3751;top:-41677;width:11165;height:1283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依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第二大題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的對話回答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問題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14220C" w:rsidRPr="0014220C" w:rsidRDefault="00EA49BA" w:rsidP="006B2ADB">
      <w:pPr>
        <w:pStyle w:val="a"/>
        <w:spacing w:line="480" w:lineRule="exact"/>
        <w:ind w:left="1264" w:hanging="1120"/>
      </w:pPr>
      <w:r>
        <w:rPr>
          <w:rFonts w:hint="eastAsia"/>
        </w:rPr>
        <w:t xml:space="preserve">Whose flowers are those? </w:t>
      </w:r>
      <w:r w:rsidR="00E4200B" w:rsidRPr="00CD0A75">
        <w:t xml:space="preserve"> (1) </w:t>
      </w:r>
      <w:r w:rsidR="000B3FCA">
        <w:t>A</w:t>
      </w:r>
      <w:r>
        <w:t xml:space="preserve"> (2)</w:t>
      </w:r>
      <w:r>
        <w:rPr>
          <w:rFonts w:hint="eastAsia"/>
        </w:rPr>
        <w:t xml:space="preserve"> B</w:t>
      </w:r>
      <w:r w:rsidR="00E4200B" w:rsidRPr="00CD0A75">
        <w:t xml:space="preserve"> (3) </w:t>
      </w:r>
      <w:r>
        <w:rPr>
          <w:rFonts w:hint="eastAsia"/>
        </w:rPr>
        <w:t>Oscar</w:t>
      </w:r>
      <w:r w:rsidR="00E4200B" w:rsidRPr="00CD0A75">
        <w:t xml:space="preserve"> </w:t>
      </w:r>
    </w:p>
    <w:p w:rsidR="00477A68" w:rsidRPr="00E4200B" w:rsidRDefault="000B3FCA" w:rsidP="00631D2F">
      <w:pPr>
        <w:pStyle w:val="a"/>
        <w:ind w:left="1264" w:hanging="1120"/>
      </w:pPr>
      <w:r>
        <w:t>What is true</w:t>
      </w:r>
      <w:r w:rsidR="00E4200B" w:rsidRPr="00CD0A75">
        <w:t xml:space="preserve">? (1) </w:t>
      </w:r>
      <w:proofErr w:type="gramStart"/>
      <w:r w:rsidR="00EA49BA">
        <w:rPr>
          <w:rFonts w:hint="eastAsia"/>
        </w:rPr>
        <w:t>A likes</w:t>
      </w:r>
      <w:proofErr w:type="gramEnd"/>
      <w:r w:rsidR="00EA49BA">
        <w:rPr>
          <w:rFonts w:hint="eastAsia"/>
        </w:rPr>
        <w:t xml:space="preserve"> red better.</w:t>
      </w:r>
      <w:r w:rsidR="00E4200B" w:rsidRPr="00CD0A75">
        <w:t xml:space="preserve"> (2) </w:t>
      </w:r>
      <w:r w:rsidR="00EA49BA">
        <w:rPr>
          <w:rFonts w:hint="eastAsia"/>
        </w:rPr>
        <w:t>B gave Oscar flowers.</w:t>
      </w:r>
      <w:r w:rsidR="00E4200B">
        <w:t xml:space="preserve"> (3) </w:t>
      </w:r>
      <w:r w:rsidR="00EA49BA">
        <w:rPr>
          <w:rFonts w:hint="eastAsia"/>
        </w:rPr>
        <w:t>Those flowers are A</w:t>
      </w:r>
      <w:r w:rsidR="00EA49BA">
        <w:t>’</w:t>
      </w:r>
      <w:r w:rsidR="00EA49BA">
        <w:rPr>
          <w:rFonts w:hint="eastAsia"/>
        </w:rPr>
        <w:t>s.</w:t>
      </w:r>
    </w:p>
    <w:p w:rsidR="00A76AD8" w:rsidRPr="00A76AD8" w:rsidRDefault="00A76AD8" w:rsidP="00A76AD8">
      <w:pPr>
        <w:sectPr w:rsidR="00A76AD8" w:rsidRPr="00A76AD8" w:rsidSect="00687616">
          <w:headerReference w:type="default" r:id="rId10"/>
          <w:footerReference w:type="even" r:id="rId11"/>
          <w:footerReference w:type="default" r:id="rId12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:rsidR="00916D3E" w:rsidRDefault="00916D3E" w:rsidP="00E64733">
      <w:pPr>
        <w:pStyle w:val="ab"/>
        <w:spacing w:before="72" w:after="252"/>
      </w:pPr>
      <w:r>
        <w:rPr>
          <w:rFonts w:hint="eastAsia"/>
          <w:noProof/>
        </w:rPr>
        <w:lastRenderedPageBreak/>
        <mc:AlternateContent>
          <mc:Choice Requires="wpg">
            <w:drawing>
              <wp:inline distT="0" distB="0" distL="0" distR="0" wp14:anchorId="3294D3C4" wp14:editId="128CD21C">
                <wp:extent cx="5269234" cy="586136"/>
                <wp:effectExtent l="0" t="0" r="7620" b="4445"/>
                <wp:docPr id="20" name="群組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9234" cy="586136"/>
                          <a:chOff x="0" y="0"/>
                          <a:chExt cx="5269878" cy="586136"/>
                        </a:xfrm>
                      </wpg:grpSpPr>
                      <wps:wsp>
                        <wps:cNvPr id="21" name="五邊形 2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" name="群組 22"/>
                        <wpg:cNvGrpSpPr/>
                        <wpg:grpSpPr>
                          <a:xfrm>
                            <a:off x="1" y="55937"/>
                            <a:ext cx="5269877" cy="530199"/>
                            <a:chOff x="29070" y="-4913053"/>
                            <a:chExt cx="1396764" cy="2147483647"/>
                          </a:xfrm>
                        </wpg:grpSpPr>
                        <wps:wsp>
                          <wps:cNvPr id="2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70" y="-1211050"/>
                              <a:ext cx="297935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916D3E" w:rsidRPr="00AD3D1D" w:rsidRDefault="00916D3E" w:rsidP="00E64733">
                                <w:pPr>
                                  <w:pStyle w:val="ab"/>
                                  <w:spacing w:beforeLines="0" w:before="0" w:afterLines="0" w:after="0"/>
                                  <w:ind w:left="74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B2384">
                                  <w:rPr>
                                    <w:rFonts w:ascii="微軟正黑體" w:hAnsi="微軟正黑體" w:hint="eastAsia"/>
                                  </w:rPr>
                                  <w:t>一、句子變化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6" y="-4913053"/>
                              <a:ext cx="1050518" cy="214748364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F1E5F" w:rsidRDefault="00916D3E" w:rsidP="002F1E5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sz w:val="28"/>
                                  </w:rPr>
                                  <w:t>依提示重組或改寫句子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、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7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  <w:p w:rsidR="00916D3E" w:rsidRPr="002F1E5F" w:rsidRDefault="00916D3E" w:rsidP="00916D3E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294D3C4" id="群組 20" o:spid="_x0000_s1049" style="width:414.9pt;height:46.15pt;mso-position-horizontal-relative:char;mso-position-vertical-relative:line" coordsize="52698,5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">
                <v:shape id="五邊形 21" o:spid="_x0000_s105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" adj="18389" fillcolor="#f2f2f2 [3052]" strokecolor="white [3212]" strokeweight="1pt"/>
                <v:group id="群組 22" o:spid="_x0000_s1051" style="position:absolute;top:559;width:52698;height:5302" coordorigin="290,-49130" coordsize="13967,21474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文字方塊 2" o:spid="_x0000_s1052" type="#_x0000_t202" style="position:absolute;left:290;top:-12110;width:2980;height:128340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" filled="f" stroked="f">
                    <v:textbox style="mso-fit-shape-to-text:t" inset="0,0,0,0">
                      <w:txbxContent>
                        <w:p w:rsidR="00916D3E" w:rsidRPr="00AD3D1D" w:rsidRDefault="00916D3E" w:rsidP="00E64733">
                          <w:pPr>
                            <w:pStyle w:val="ab"/>
                            <w:spacing w:beforeLines="0" w:before="0" w:afterLines="0" w:after="0"/>
                            <w:ind w:left="74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B2384">
                            <w:rPr>
                              <w:rFonts w:ascii="微軟正黑體" w:hAnsi="微軟正黑體" w:hint="eastAsia"/>
                            </w:rPr>
                            <w:t>一、句子變化</w:t>
                          </w:r>
                        </w:p>
                      </w:txbxContent>
                    </v:textbox>
                  </v:shape>
                  <v:shape id="文字方塊 2" o:spid="_x0000_s1053" type="#_x0000_t202" style="position:absolute;left:3753;top:-49130;width:10505;height:21474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44kwwAAANsAAAAPAAAAZHJzL2Rvd25yZXYueG1sRI9Ba8JA&#10;FITvBf/D8oReim4SS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IjuOJM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2F1E5F" w:rsidRDefault="00916D3E" w:rsidP="002F1E5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sz w:val="28"/>
                            </w:rPr>
                            <w:t>依提示重組或改寫句子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（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1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6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、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3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7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）</w:t>
                          </w:r>
                        </w:p>
                        <w:p w:rsidR="00916D3E" w:rsidRPr="002F1E5F" w:rsidRDefault="00916D3E" w:rsidP="00916D3E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A9079E" w:rsidP="00E64733">
      <w:pPr>
        <w:pStyle w:val="ad"/>
        <w:spacing w:after="72"/>
        <w:ind w:left="144"/>
      </w:pPr>
      <w:r w:rsidRPr="00D1223A">
        <w:rPr>
          <w:rFonts w:eastAsia="微軟正黑體"/>
        </w:rPr>
        <w:t xml:space="preserve">1. </w:t>
      </w:r>
      <w:r w:rsidR="00D1400F">
        <w:rPr>
          <w:rFonts w:hint="eastAsia"/>
        </w:rPr>
        <w:t xml:space="preserve">Those are </w:t>
      </w:r>
      <w:r w:rsidR="00D1400F" w:rsidRPr="00D1400F">
        <w:rPr>
          <w:rFonts w:hint="eastAsia"/>
          <w:u w:val="single"/>
        </w:rPr>
        <w:t>my flowers</w:t>
      </w:r>
      <w:r w:rsidR="00D1400F">
        <w:rPr>
          <w:rFonts w:hint="eastAsia"/>
        </w:rPr>
        <w:t>.</w:t>
      </w:r>
      <w:r w:rsidR="00E820A5" w:rsidRPr="00E820A5">
        <w:rPr>
          <w:rFonts w:hint="eastAsia"/>
        </w:rPr>
        <w:t>（底線處請改用所有格代名詞）</w:t>
      </w:r>
    </w:p>
    <w:p w:rsidR="00916D3E" w:rsidRPr="00916D3E" w:rsidRDefault="00916D3E" w:rsidP="00916D3E">
      <w:pPr>
        <w:pStyle w:val="ae"/>
        <w:spacing w:after="36"/>
        <w:ind w:left="480" w:right="1320"/>
      </w:pPr>
    </w:p>
    <w:p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D1400F">
        <w:rPr>
          <w:rFonts w:hint="eastAsia"/>
        </w:rPr>
        <w:t xml:space="preserve">This is </w:t>
      </w:r>
      <w:r w:rsidR="00D1400F" w:rsidRPr="00D1400F">
        <w:rPr>
          <w:rFonts w:hint="eastAsia"/>
          <w:u w:val="single"/>
        </w:rPr>
        <w:t>his car</w:t>
      </w:r>
      <w:r w:rsidR="00D1400F">
        <w:rPr>
          <w:rFonts w:hint="eastAsia"/>
        </w:rPr>
        <w:t>.</w:t>
      </w:r>
      <w:r w:rsidR="00AF5967" w:rsidRPr="00E64733">
        <w:t xml:space="preserve"> </w:t>
      </w:r>
      <w:r w:rsidR="00E820A5" w:rsidRPr="00E820A5">
        <w:rPr>
          <w:rFonts w:hint="eastAsia"/>
        </w:rPr>
        <w:t>（底線處請改用所有格代名詞）</w:t>
      </w:r>
    </w:p>
    <w:p w:rsidR="00916D3E" w:rsidRPr="00A9079E" w:rsidRDefault="00916D3E" w:rsidP="00916D3E">
      <w:pPr>
        <w:pStyle w:val="ae"/>
        <w:spacing w:after="36"/>
        <w:ind w:left="480" w:right="1320"/>
      </w:pPr>
    </w:p>
    <w:p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D1400F">
        <w:rPr>
          <w:rFonts w:hint="eastAsia"/>
        </w:rPr>
        <w:t xml:space="preserve">This pen is </w:t>
      </w:r>
      <w:r w:rsidR="00D1400F" w:rsidRPr="00D1400F">
        <w:rPr>
          <w:rFonts w:hint="eastAsia"/>
          <w:u w:val="single"/>
        </w:rPr>
        <w:t>my sister</w:t>
      </w:r>
      <w:r w:rsidR="00D1400F" w:rsidRPr="00D1400F">
        <w:rPr>
          <w:u w:val="single"/>
        </w:rPr>
        <w:t>’</w:t>
      </w:r>
      <w:r w:rsidR="00D1400F" w:rsidRPr="00D1400F">
        <w:rPr>
          <w:rFonts w:hint="eastAsia"/>
          <w:u w:val="single"/>
        </w:rPr>
        <w:t>s pen</w:t>
      </w:r>
      <w:r w:rsidR="00D1400F">
        <w:rPr>
          <w:rFonts w:hint="eastAsia"/>
        </w:rPr>
        <w:t>.</w:t>
      </w:r>
      <w:r w:rsidR="00E820A5" w:rsidRPr="00E820A5">
        <w:rPr>
          <w:rFonts w:hint="eastAsia"/>
        </w:rPr>
        <w:t xml:space="preserve"> </w:t>
      </w:r>
      <w:r w:rsidR="00E820A5" w:rsidRPr="00E820A5">
        <w:rPr>
          <w:rFonts w:hint="eastAsia"/>
        </w:rPr>
        <w:t>（底線處請改用所有格代名詞）</w:t>
      </w:r>
    </w:p>
    <w:p w:rsidR="00916D3E" w:rsidRDefault="00916D3E" w:rsidP="00916D3E">
      <w:pPr>
        <w:pStyle w:val="ae"/>
        <w:spacing w:after="36"/>
        <w:ind w:left="480" w:right="1320"/>
      </w:pPr>
    </w:p>
    <w:p w:rsidR="00D100B7" w:rsidRPr="00D100B7" w:rsidRDefault="00D100B7" w:rsidP="00D100B7"/>
    <w:p w:rsidR="00916D3E" w:rsidRPr="00E64733" w:rsidRDefault="00E64733" w:rsidP="00E64733"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3F652FB9" wp14:editId="27E4A4D9">
                <wp:extent cx="5391159" cy="381007"/>
                <wp:effectExtent l="0" t="0" r="0" b="19050"/>
                <wp:docPr id="35" name="群組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159" cy="381007"/>
                          <a:chOff x="0" y="0"/>
                          <a:chExt cx="5391811" cy="380980"/>
                        </a:xfrm>
                      </wpg:grpSpPr>
                      <wps:wsp>
                        <wps:cNvPr id="36" name="五邊形 3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7" name="群組 37"/>
                        <wpg:cNvGrpSpPr/>
                        <wpg:grpSpPr>
                          <a:xfrm>
                            <a:off x="38104" y="56126"/>
                            <a:ext cx="5353707" cy="324854"/>
                            <a:chOff x="39169" y="-4147491"/>
                            <a:chExt cx="1418983" cy="1315767513"/>
                          </a:xfrm>
                        </wpg:grpSpPr>
                        <wps:wsp>
                          <wps:cNvPr id="3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5545"/>
                              <a:ext cx="238348" cy="128331447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t>二、</w:t>
                                </w:r>
                                <w:r w:rsidR="00801229">
                                  <w:rPr>
                                    <w:rFonts w:ascii="微軟正黑體" w:hAnsi="微軟正黑體" w:hint="eastAsia"/>
                                  </w:rPr>
                                  <w:t>填充題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3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7" y="-4147491"/>
                              <a:ext cx="1082835" cy="128331342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801229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下列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空格填入</w:t>
                                </w:r>
                                <w:r w:rsidR="00C0173A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所有格代名詞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4B5A1F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格</w:t>
                                </w:r>
                                <w:bookmarkStart w:id="0" w:name="_GoBack"/>
                                <w:bookmarkEnd w:id="0"/>
                                <w:r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F652FB9" id="群組 35" o:spid="_x0000_s1054" style="width:424.5pt;height:30pt;mso-position-horizontal-relative:char;mso-position-vertical-relative:line" coordsize="53918,3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">
                <v:shape id="五邊形 36" o:spid="_x0000_s105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" adj="18389" fillcolor="#f2f2f2 [3052]" strokecolor="white [3212]" strokeweight="1pt"/>
                <v:group id="群組 37" o:spid="_x0000_s1056" style="position:absolute;left:381;top:561;width:53537;height:3248" coordorigin="391,-41474" coordsize="14189,13157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文字方塊 2" o:spid="_x0000_s1057" type="#_x0000_t202" style="position:absolute;left:391;top:283055;width:2384;height:1283314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ZJvvwAAANsAAAAPAAAAZHJzL2Rvd25yZXYueG1sRE9ba8Iw&#10;FH4f+B/CEfa2pm6w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C+KZJv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t>二、</w:t>
                          </w:r>
                          <w:r w:rsidR="00801229">
                            <w:rPr>
                              <w:rFonts w:ascii="微軟正黑體" w:hAnsi="微軟正黑體" w:hint="eastAsia"/>
                            </w:rPr>
                            <w:t>填充題</w:t>
                          </w:r>
                        </w:p>
                      </w:txbxContent>
                    </v:textbox>
                  </v:shape>
                  <v:shape id="文字方塊 2" o:spid="_x0000_s1058" type="#_x0000_t202" style="position:absolute;left:3753;top:-41474;width:10828;height:12833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801229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下列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空格填入</w:t>
                          </w:r>
                          <w:r w:rsidR="00C0173A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所有格代名詞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</w:t>
                          </w:r>
                          <w:r w:rsidR="004B5A1F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格</w:t>
                          </w:r>
                          <w:bookmarkStart w:id="1" w:name="_GoBack"/>
                          <w:bookmarkEnd w:id="1"/>
                          <w:r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6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0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 xml:space="preserve">1. </w:t>
      </w:r>
      <w:r w:rsidR="007A6CCA" w:rsidRPr="00E371E2">
        <w:rPr>
          <w:szCs w:val="28"/>
        </w:rPr>
        <w:t xml:space="preserve">It is </w:t>
      </w:r>
      <w:r w:rsidR="007A6CCA" w:rsidRPr="00E371E2">
        <w:rPr>
          <w:szCs w:val="28"/>
          <w:u w:val="single"/>
        </w:rPr>
        <w:t>their mother’s computer</w:t>
      </w:r>
      <w:r w:rsidR="007A6CCA" w:rsidRPr="00E371E2">
        <w:rPr>
          <w:szCs w:val="28"/>
        </w:rPr>
        <w:t>. → It is _________</w:t>
      </w:r>
      <w:r w:rsidR="00E6624E" w:rsidRPr="00E371E2">
        <w:rPr>
          <w:szCs w:val="28"/>
        </w:rPr>
        <w:t>_________</w:t>
      </w:r>
      <w:r w:rsidR="007A6CCA" w:rsidRPr="00E371E2">
        <w:rPr>
          <w:szCs w:val="28"/>
        </w:rPr>
        <w:t>.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2.</w:t>
      </w:r>
      <w:r>
        <w:rPr>
          <w:rFonts w:hint="eastAsia"/>
        </w:rPr>
        <w:t xml:space="preserve"> </w:t>
      </w:r>
      <w:r w:rsidR="007A6CCA" w:rsidRPr="00E371E2">
        <w:rPr>
          <w:szCs w:val="28"/>
        </w:rPr>
        <w:t xml:space="preserve">It is not </w:t>
      </w:r>
      <w:r w:rsidR="007A6CCA" w:rsidRPr="00E371E2">
        <w:rPr>
          <w:szCs w:val="28"/>
          <w:u w:val="single"/>
        </w:rPr>
        <w:t>my toy car</w:t>
      </w:r>
      <w:r w:rsidR="007A6CCA" w:rsidRPr="00E371E2">
        <w:rPr>
          <w:szCs w:val="28"/>
        </w:rPr>
        <w:t xml:space="preserve">. </w:t>
      </w:r>
      <w:r w:rsidR="00067BC7" w:rsidRPr="00E371E2">
        <w:rPr>
          <w:szCs w:val="28"/>
        </w:rPr>
        <w:t xml:space="preserve">→ It is </w:t>
      </w:r>
      <w:r w:rsidR="00067BC7">
        <w:rPr>
          <w:rFonts w:hint="eastAsia"/>
          <w:szCs w:val="28"/>
        </w:rPr>
        <w:t>n</w:t>
      </w:r>
      <w:r w:rsidR="00067BC7">
        <w:rPr>
          <w:szCs w:val="28"/>
        </w:rPr>
        <w:t xml:space="preserve">ot </w:t>
      </w:r>
      <w:r w:rsidR="00E6624E" w:rsidRPr="00E371E2">
        <w:rPr>
          <w:szCs w:val="28"/>
        </w:rPr>
        <w:t>__________________</w:t>
      </w:r>
      <w:r w:rsidR="00067BC7" w:rsidRPr="00E371E2">
        <w:rPr>
          <w:szCs w:val="28"/>
        </w:rPr>
        <w:t>.</w:t>
      </w:r>
    </w:p>
    <w:p w:rsidR="00D100B7" w:rsidRPr="00AF5967" w:rsidRDefault="00D100B7" w:rsidP="00AF4BA5">
      <w:pPr>
        <w:pStyle w:val="ad"/>
        <w:spacing w:beforeLines="50" w:before="180" w:after="72"/>
        <w:ind w:left="144"/>
        <w:rPr>
          <w:rFonts w:ascii="Verdana" w:hAnsi="Verdana"/>
          <w:szCs w:val="28"/>
        </w:rPr>
      </w:pPr>
      <w:r w:rsidRPr="00AF5967">
        <w:rPr>
          <w:szCs w:val="28"/>
        </w:rPr>
        <w:t>3.</w:t>
      </w:r>
      <w:r w:rsidRPr="00916D3E">
        <w:t xml:space="preserve"> </w:t>
      </w:r>
      <w:r w:rsidR="007A6CCA" w:rsidRPr="00E371E2">
        <w:rPr>
          <w:szCs w:val="28"/>
        </w:rPr>
        <w:t xml:space="preserve">This is </w:t>
      </w:r>
      <w:r w:rsidR="007A6CCA" w:rsidRPr="00E371E2">
        <w:rPr>
          <w:szCs w:val="28"/>
          <w:u w:val="single"/>
        </w:rPr>
        <w:t>my grandparents’ house</w:t>
      </w:r>
      <w:r w:rsidR="007A6CCA" w:rsidRPr="00E371E2">
        <w:rPr>
          <w:szCs w:val="28"/>
        </w:rPr>
        <w:t xml:space="preserve">. </w:t>
      </w:r>
      <w:r w:rsidR="00067BC7" w:rsidRPr="00E371E2">
        <w:rPr>
          <w:szCs w:val="28"/>
        </w:rPr>
        <w:t xml:space="preserve">→ </w:t>
      </w:r>
      <w:r w:rsidR="00067BC7">
        <w:rPr>
          <w:szCs w:val="28"/>
        </w:rPr>
        <w:t>This</w:t>
      </w:r>
      <w:r w:rsidR="00067BC7" w:rsidRPr="00E371E2">
        <w:rPr>
          <w:szCs w:val="28"/>
        </w:rPr>
        <w:t xml:space="preserve"> is </w:t>
      </w:r>
      <w:r w:rsidR="00E6624E" w:rsidRPr="00E371E2">
        <w:rPr>
          <w:szCs w:val="28"/>
        </w:rPr>
        <w:t>__________________</w:t>
      </w:r>
      <w:r w:rsidR="00067BC7" w:rsidRPr="00E371E2">
        <w:rPr>
          <w:szCs w:val="28"/>
        </w:rPr>
        <w:t>.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4.</w:t>
      </w:r>
      <w:r w:rsidRPr="00D100B7">
        <w:rPr>
          <w:rFonts w:ascii="Verdana" w:hAnsi="Verdana"/>
          <w:szCs w:val="28"/>
        </w:rPr>
        <w:t xml:space="preserve"> </w:t>
      </w:r>
      <w:r w:rsidR="007A6CCA" w:rsidRPr="00E371E2">
        <w:rPr>
          <w:szCs w:val="28"/>
        </w:rPr>
        <w:t xml:space="preserve">This is </w:t>
      </w:r>
      <w:r w:rsidR="007A6CCA" w:rsidRPr="00E371E2">
        <w:rPr>
          <w:szCs w:val="28"/>
          <w:u w:val="single"/>
        </w:rPr>
        <w:t>her car</w:t>
      </w:r>
      <w:r w:rsidR="007A6CCA" w:rsidRPr="00E371E2">
        <w:rPr>
          <w:szCs w:val="28"/>
        </w:rPr>
        <w:t xml:space="preserve">. → This is </w:t>
      </w:r>
      <w:r w:rsidR="00E6624E" w:rsidRPr="00E371E2">
        <w:rPr>
          <w:szCs w:val="28"/>
        </w:rPr>
        <w:t>__________________</w:t>
      </w:r>
      <w:r w:rsidR="007A6CCA" w:rsidRPr="00E371E2">
        <w:rPr>
          <w:szCs w:val="28"/>
        </w:rPr>
        <w:t>.</w:t>
      </w:r>
    </w:p>
    <w:p w:rsidR="00D100B7" w:rsidRDefault="00D100B7" w:rsidP="00D100B7">
      <w:pPr>
        <w:pStyle w:val="ad"/>
        <w:spacing w:after="72" w:line="640" w:lineRule="exact"/>
        <w:ind w:left="144"/>
      </w:pPr>
      <w:r w:rsidRPr="00916D3E">
        <w:rPr>
          <w:rFonts w:hint="eastAsia"/>
        </w:rPr>
        <w:t xml:space="preserve">5. </w:t>
      </w:r>
      <w:r w:rsidR="007A6CCA" w:rsidRPr="00E371E2">
        <w:rPr>
          <w:szCs w:val="28"/>
        </w:rPr>
        <w:t xml:space="preserve">Those are </w:t>
      </w:r>
      <w:r w:rsidR="007A6CCA" w:rsidRPr="00E371E2">
        <w:rPr>
          <w:szCs w:val="28"/>
          <w:u w:val="single"/>
        </w:rPr>
        <w:t>my cakes</w:t>
      </w:r>
      <w:r w:rsidR="007A6CCA" w:rsidRPr="00E371E2">
        <w:rPr>
          <w:szCs w:val="28"/>
        </w:rPr>
        <w:t xml:space="preserve">. → Those are </w:t>
      </w:r>
      <w:r w:rsidR="00E6624E" w:rsidRPr="00E371E2">
        <w:rPr>
          <w:szCs w:val="28"/>
        </w:rPr>
        <w:t>__________________</w:t>
      </w:r>
      <w:r w:rsidR="007A6CCA" w:rsidRPr="00E371E2">
        <w:rPr>
          <w:szCs w:val="28"/>
        </w:rPr>
        <w:t>.</w:t>
      </w:r>
    </w:p>
    <w:p w:rsidR="00E820A5" w:rsidRDefault="00E820A5" w:rsidP="00D100B7">
      <w:pPr>
        <w:pStyle w:val="ad"/>
        <w:spacing w:after="72" w:line="640" w:lineRule="exact"/>
        <w:ind w:left="144"/>
      </w:pPr>
    </w:p>
    <w:p w:rsidR="00F05C98" w:rsidRPr="00E64733" w:rsidRDefault="00E64733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0994EE1B" wp14:editId="317F2A0C">
                <wp:extent cx="5517681" cy="381022"/>
                <wp:effectExtent l="0" t="0" r="6985" b="19050"/>
                <wp:docPr id="45" name="群組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681" cy="381022"/>
                          <a:chOff x="0" y="0"/>
                          <a:chExt cx="5518355" cy="381022"/>
                        </a:xfrm>
                      </wpg:grpSpPr>
                      <wps:wsp>
                        <wps:cNvPr id="46" name="五邊形 4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7" name="群組 47"/>
                        <wpg:cNvGrpSpPr/>
                        <wpg:grpSpPr>
                          <a:xfrm>
                            <a:off x="38104" y="56175"/>
                            <a:ext cx="5480251" cy="324847"/>
                            <a:chOff x="39169" y="-3949077"/>
                            <a:chExt cx="1452523" cy="1315739173"/>
                          </a:xfrm>
                        </wpg:grpSpPr>
                        <wps:wsp>
                          <wps:cNvPr id="4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84747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句子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91" y="-3949077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E64733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中文句子翻譯成英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994EE1B" id="群組 45" o:spid="_x0000_s1059" style="width:434.45pt;height:30pt;mso-position-horizontal-relative:char;mso-position-vertical-relative:line" coordsize="55183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">
                <v:shape id="五邊形 46" o:spid="_x0000_s106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" adj="18389" fillcolor="#f2f2f2 [3052]" strokecolor="white [3212]" strokeweight="1pt"/>
                <v:group id="群組 47" o:spid="_x0000_s1061" style="position:absolute;left:381;top:561;width:54802;height:3249" coordorigin="391,-39490" coordsize="14525,13157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文字方塊 2" o:spid="_x0000_s1062" type="#_x0000_t202" style="position:absolute;left:391;top:28384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+ESvwAAANsAAAAPAAAAZHJzL2Rvd25yZXYueG1sRE9ba8Iw&#10;FH4f+B/CEfa2po6x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DmL+ES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句子翻譯</w:t>
                          </w:r>
                        </w:p>
                      </w:txbxContent>
                    </v:textbox>
                  </v:shape>
                  <v:shape id="文字方塊 2" o:spid="_x0000_s1063" type="#_x0000_t202" style="position:absolute;left:3751;top:-39490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cQawQAAANsAAAAPAAAAZHJzL2Rvd25yZXYueG1sRI9Bi8Iw&#10;FITvgv8hPMGLaFoR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BHlxBr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E64733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中文句子翻譯成英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352629">
        <w:rPr>
          <w:rFonts w:ascii="Verdana" w:hAnsi="標楷體" w:hint="eastAsia"/>
          <w:szCs w:val="28"/>
        </w:rPr>
        <w:t>它們是我父母的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352629">
        <w:rPr>
          <w:rFonts w:ascii="Verdana" w:hAnsi="Verdana" w:hint="eastAsia"/>
          <w:szCs w:val="28"/>
        </w:rPr>
        <w:t>這是你的弟弟的腳踏車嗎？對，它是他的。</w:t>
      </w:r>
    </w:p>
    <w:p w:rsidR="00A9079E" w:rsidRPr="00F05C98" w:rsidRDefault="00A9079E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352629">
        <w:rPr>
          <w:rFonts w:ascii="Verdana" w:hAnsi="標楷體" w:hint="eastAsia"/>
          <w:szCs w:val="28"/>
        </w:rPr>
        <w:t>那些蛋糕是我們的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352629">
        <w:rPr>
          <w:rFonts w:ascii="Verdana" w:hAnsi="Verdana" w:hint="eastAsia"/>
          <w:szCs w:val="28"/>
        </w:rPr>
        <w:t>那些書是誰的</w:t>
      </w:r>
      <w:r w:rsidR="00FA0E8D">
        <w:rPr>
          <w:rFonts w:ascii="Verdana" w:hAnsi="Verdana" w:hint="eastAsia"/>
          <w:szCs w:val="28"/>
        </w:rPr>
        <w:t>書</w:t>
      </w:r>
      <w:r w:rsidR="00352629">
        <w:rPr>
          <w:rFonts w:ascii="Verdana" w:hAnsi="Verdana" w:hint="eastAsia"/>
          <w:szCs w:val="28"/>
        </w:rPr>
        <w:t>？</w:t>
      </w:r>
    </w:p>
    <w:p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352629">
        <w:rPr>
          <w:rFonts w:ascii="Verdana" w:hAnsi="Verdana" w:hint="eastAsia"/>
          <w:szCs w:val="28"/>
        </w:rPr>
        <w:t>這隻貓是誰的貓？</w:t>
      </w:r>
    </w:p>
    <w:p w:rsidR="00687616" w:rsidRPr="00F51552" w:rsidRDefault="00687616" w:rsidP="00F51552">
      <w:pPr>
        <w:pStyle w:val="ae"/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3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6276" w:rsidRDefault="005F6276">
      <w:r>
        <w:separator/>
      </w:r>
    </w:p>
  </w:endnote>
  <w:endnote w:type="continuationSeparator" w:id="0">
    <w:p w:rsidR="005F6276" w:rsidRDefault="005F62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FB499C" w:rsidP="0041669E">
    <w:pPr>
      <w:pStyle w:val="a6"/>
      <w:jc w:val="center"/>
    </w:pPr>
    <w:r w:rsidRPr="00FA0E8D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B77204">
      <w:rPr>
        <w:rFonts w:hint="eastAsia"/>
      </w:rPr>
      <w:t>中</w:t>
    </w:r>
    <w:r w:rsidR="00011BA0">
      <w:rPr>
        <w:rFonts w:hint="eastAsia"/>
      </w:rPr>
      <w:t>級</w:t>
    </w:r>
    <w:r w:rsidR="00B77204">
      <w:rPr>
        <w:rFonts w:hint="eastAsia"/>
      </w:rPr>
      <w:t>上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D13EAF">
      <w:rPr>
        <w:rFonts w:hint="eastAsia"/>
      </w:rPr>
      <w:t>2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6276" w:rsidRDefault="005F6276">
      <w:r>
        <w:separator/>
      </w:r>
    </w:p>
  </w:footnote>
  <w:footnote w:type="continuationSeparator" w:id="0">
    <w:p w:rsidR="005F6276" w:rsidRDefault="005F62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5F1" w:rsidRDefault="00B32ADB" w:rsidP="0041669E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71893588" wp14:editId="37D79AE4">
              <wp:extent cx="12368612" cy="1625869"/>
              <wp:effectExtent l="0" t="0" r="0" b="31750"/>
              <wp:docPr id="475" name="群組 4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625869"/>
                        <a:chOff x="0" y="23745"/>
                        <a:chExt cx="12368612" cy="1238322"/>
                      </a:xfrm>
                    </wpg:grpSpPr>
                    <wpg:grpSp>
                      <wpg:cNvPr id="476" name="群組 476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477" name="群組 477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78" name="圖片 47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9" name="圖片 4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0" name="圖片 4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1" name="圖片 48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82" name="群組 482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483" name="圖片 4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4" name="圖片 4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5" name="圖片 4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6" name="圖片 48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7" name="圖片 4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8" name="圖片 4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9" name="圖片 4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0" name="圖片 4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1" name="圖片 4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92" name="圖片 49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 w:rsidR="00B772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D13EAF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2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課part 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9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20" y="130589"/>
                          <a:ext cx="2624455" cy="77382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49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162" y="23745"/>
                          <a:ext cx="762635" cy="3583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496" name="圖片 49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7" name="圖片 497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56696" y="101292"/>
                          <a:ext cx="1048834" cy="386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FB499C" w:rsidRDefault="00FB499C" w:rsidP="00860784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FA0E8D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2C223B" w:rsidRPr="00FA0E8D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71893588" id="群組 475" o:spid="_x0000_s1064" style="width:973.9pt;height:128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">
              <v:group id="群組 476" o:spid="_x0000_s1065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<v:group id="群組 477" o:spid="_x0000_s1066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78" o:spid="_x0000_s1067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">
                    <v:imagedata r:id="rId5" o:title="" recolortarget="#696565 [1454]"/>
                  </v:shape>
                  <v:shape id="圖片 479" o:spid="_x0000_s1068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">
                    <v:imagedata r:id="rId5" o:title="" recolortarget="#696565 [1454]"/>
                  </v:shape>
                  <v:shape id="圖片 480" o:spid="_x0000_s1069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tPE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Pnh&#10;TDgCcvEFAAD//wMAUEsBAi0AFAAGAAgAAAAhANvh9svuAAAAhQEAABMAAAAAAAAAAAAAAAAAAAAA&#10;AFtDb250ZW50X1R5cGVzXS54bWxQSwECLQAUAAYACAAAACEAWvQsW78AAAAVAQAACwAAAAAAAAAA&#10;AAAAAAAfAQAAX3JlbHMvLnJlbHNQSwECLQAUAAYACAAAACEALFrTxL0AAADcAAAADwAAAAAAAAAA&#10;AAAAAAAHAgAAZHJzL2Rvd25yZXYueG1sUEsFBgAAAAADAAMAtwAAAPECAAAAAA==&#10;">
                    <v:imagedata r:id="rId5" o:title="" recolortarget="#696565 [1454]"/>
                  </v:shape>
                  <v:shape id="圖片 481" o:spid="_x0000_s1070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">
                    <v:imagedata r:id="rId5" o:title="" recolortarget="#696565 [1454]"/>
                  </v:shape>
                </v:group>
                <v:group id="群組 482" o:spid="_x0000_s1071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圖片 483" o:spid="_x0000_s1072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">
                    <v:imagedata r:id="rId5" o:title="" recolortarget="#696565 [1454]"/>
                  </v:shape>
                  <v:shape id="圖片 484" o:spid="_x0000_s1073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">
                    <v:imagedata r:id="rId5" o:title="" recolortarget="#696565 [1454]"/>
                  </v:shape>
                  <v:shape id="圖片 485" o:spid="_x0000_s1074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">
                    <v:imagedata r:id="rId5" o:title="" recolortarget="#696565 [1454]"/>
                  </v:shape>
                  <v:shape id="圖片 486" o:spid="_x0000_s1075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">
                    <v:imagedata r:id="rId5" o:title="" recolortarget="#696565 [1454]"/>
                  </v:shape>
                  <v:shape id="圖片 487" o:spid="_x0000_s1076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">
                    <v:imagedata r:id="rId5" o:title="" recolortarget="#696565 [1454]"/>
                  </v:shape>
                  <v:shape id="圖片 488" o:spid="_x0000_s1077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N/C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LXh&#10;TDgCcvEFAAD//wMAUEsBAi0AFAAGAAgAAAAhANvh9svuAAAAhQEAABMAAAAAAAAAAAAAAAAAAAAA&#10;AFtDb250ZW50X1R5cGVzXS54bWxQSwECLQAUAAYACAAAACEAWvQsW78AAAAVAQAACwAAAAAAAAAA&#10;AAAAAAAfAQAAX3JlbHMvLnJlbHNQSwECLQAUAAYACAAAACEA0izfwr0AAADcAAAADwAAAAAAAAAA&#10;AAAAAAAHAgAAZHJzL2Rvd25yZXYueG1sUEsFBgAAAAADAAMAtwAAAPECAAAAAA==&#10;">
                    <v:imagedata r:id="rId5" o:title="" recolortarget="#696565 [1454]"/>
                  </v:shape>
                  <v:shape id="圖片 489" o:spid="_x0000_s1078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">
                    <v:imagedata r:id="rId5" o:title="" recolortarget="#696565 [1454]"/>
                  </v:shape>
                  <v:shape id="圖片 490" o:spid="_x0000_s1079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UZ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vnh&#10;TDgCcvEFAAD//wMAUEsBAi0AFAAGAAgAAAAhANvh9svuAAAAhQEAABMAAAAAAAAAAAAAAAAAAAAA&#10;AFtDb250ZW50X1R5cGVzXS54bWxQSwECLQAUAAYACAAAACEAWvQsW78AAAAVAQAACwAAAAAAAAAA&#10;AAAAAAAfAQAAX3JlbHMvLnJlbHNQSwECLQAUAAYACAAAACEAqYNFGb0AAADcAAAADwAAAAAAAAAA&#10;AAAAAAAHAgAAZHJzL2Rvd25yZXYueG1sUEsFBgAAAAADAAMAtwAAAPECAAAAAA==&#10;">
                    <v:imagedata r:id="rId5" o:title="" recolortarget="#696565 [1454]"/>
                  </v:shape>
                  <v:shape id="圖片 491" o:spid="_x0000_s1080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">
                    <v:imagedata r:id="rId5" o:title="" recolortarget="#696565 [1454]"/>
                  </v:shape>
                </v:group>
              </v:group>
              <v:shape id="圖片 492" o:spid="_x0000_s1081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82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 w:rsidR="00B772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D13EAF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2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課part A</w:t>
                      </w:r>
                    </w:p>
                  </w:txbxContent>
                </v:textbox>
              </v:shape>
              <v:shape id="Text Box 21" o:spid="_x0000_s1083" type="#_x0000_t202" style="position:absolute;left:85026;top:1305;width:26244;height:77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4" type="#_x0000_t202" style="position:absolute;left:114951;top:237;width:7626;height:358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496" o:spid="_x0000_s1085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">
                <v:imagedata r:id="rId7" o:title="" chromakey="white" recolortarget="#696565 [1454]"/>
              </v:shape>
              <v:shape id="圖片 497" o:spid="_x0000_s1086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">
                <v:imagedata r:id="rId8" o:title=""/>
              </v:shape>
              <v:shape id="Text Box 21" o:spid="_x0000_s1087" type="#_x0000_t202" style="position:absolute;left:566;top:1012;width:10489;height:387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FB499C" w:rsidRDefault="00FB499C" w:rsidP="00860784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FA0E8D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2C223B" w:rsidRPr="00FA0E8D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552" w:rsidRDefault="00B32ADB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655DF9AA" wp14:editId="613FCA9E">
              <wp:extent cx="12368612" cy="1097387"/>
              <wp:effectExtent l="0" t="0" r="0" b="7620"/>
              <wp:docPr id="1" name="群組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097387"/>
                        <a:chOff x="0" y="23745"/>
                        <a:chExt cx="12368612" cy="1440801"/>
                      </a:xfrm>
                    </wpg:grpSpPr>
                    <wpg:grpSp>
                      <wpg:cNvPr id="2" name="群組 2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3" name="群組 3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8" name="群組 8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</w:t>
                            </w:r>
                            <w:r w:rsidR="0079602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中級</w:t>
                            </w:r>
                            <w:r w:rsidR="00B772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D13EAF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2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 xml:space="preserve">課part </w:t>
                            </w:r>
                            <w:r w:rsidR="00796027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20" y="130601"/>
                          <a:ext cx="2624455" cy="1333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2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162" y="23745"/>
                          <a:ext cx="762635" cy="6177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7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圖片 28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9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2" y="157469"/>
                          <a:ext cx="1153160" cy="6669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847029" w:rsidRDefault="00847029" w:rsidP="00392365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FA0E8D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2C223B" w:rsidRPr="00FA0E8D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655DF9AA" id="群組 1" o:spid="_x0000_s1088" style="width:973.9pt;height:86.4pt;mso-position-horizontal-relative:char;mso-position-vertical-relative:line" coordorigin=",237" coordsize="123686,144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">
              <v:group id="群組 2" o:spid="_x0000_s1089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90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91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">
                    <v:imagedata r:id="rId5" o:title="" recolortarget="#696565 [1454]"/>
                  </v:shape>
                  <v:shape id="圖片 5" o:spid="_x0000_s1092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">
                    <v:imagedata r:id="rId5" o:title="" recolortarget="#696565 [1454]"/>
                  </v:shape>
                  <v:shape id="圖片 6" o:spid="_x0000_s1093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">
                    <v:imagedata r:id="rId5" o:title="" recolortarget="#696565 [1454]"/>
                  </v:shape>
                  <v:shape id="圖片 7" o:spid="_x0000_s1094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">
                    <v:imagedata r:id="rId5" o:title="" recolortarget="#696565 [1454]"/>
                  </v:shape>
                </v:group>
                <v:group id="群組 8" o:spid="_x0000_s1095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96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">
                    <v:imagedata r:id="rId5" o:title="" recolortarget="#696565 [1454]"/>
                  </v:shape>
                  <v:shape id="圖片 10" o:spid="_x0000_s1097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">
                    <v:imagedata r:id="rId5" o:title="" recolortarget="#696565 [1454]"/>
                  </v:shape>
                  <v:shape id="圖片 11" o:spid="_x0000_s1098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">
                    <v:imagedata r:id="rId5" o:title="" recolortarget="#696565 [1454]"/>
                  </v:shape>
                  <v:shape id="圖片 12" o:spid="_x0000_s1099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WR2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">
                    <v:imagedata r:id="rId5" o:title="" recolortarget="#696565 [1454]"/>
                  </v:shape>
                  <v:shape id="圖片 13" o:spid="_x0000_s1100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">
                    <v:imagedata r:id="rId5" o:title="" recolortarget="#696565 [1454]"/>
                  </v:shape>
                  <v:shape id="圖片 14" o:spid="_x0000_s1101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FmZ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">
                    <v:imagedata r:id="rId5" o:title="" recolortarget="#696565 [1454]"/>
                  </v:shape>
                  <v:shape id="圖片 15" o:spid="_x0000_s1102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">
                    <v:imagedata r:id="rId5" o:title="" recolortarget="#696565 [1454]"/>
                  </v:shape>
                  <v:shape id="圖片 16" o:spid="_x0000_s1103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">
                    <v:imagedata r:id="rId5" o:title="" recolortarget="#696565 [1454]"/>
                  </v:shape>
                  <v:shape id="圖片 17" o:spid="_x0000_s1104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">
                    <v:imagedata r:id="rId5" o:title="" recolortarget="#696565 [1454]"/>
                  </v:shape>
                </v:group>
              </v:group>
              <v:shape id="圖片 18" o:spid="_x0000_s1105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06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</w:t>
                      </w:r>
                      <w:r w:rsidR="0079602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中級</w:t>
                      </w:r>
                      <w:r w:rsidR="00B772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D13EAF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2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 xml:space="preserve">課part </w:t>
                      </w:r>
                      <w:r w:rsidR="00796027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B</w:t>
                      </w:r>
                    </w:p>
                  </w:txbxContent>
                </v:textbox>
              </v:shape>
              <v:shape id="Text Box 21" o:spid="_x0000_s1107" type="#_x0000_t202" style="position:absolute;left:85026;top:1306;width:26244;height:133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u/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TXcrv8MAAADb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108" type="#_x0000_t202" style="position:absolute;left:114951;top:237;width:7626;height:617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27" o:spid="_x0000_s1109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">
                <v:imagedata r:id="rId7" o:title="" chromakey="white" recolortarget="#696565 [1454]"/>
              </v:shape>
              <v:shape id="圖片 28" o:spid="_x0000_s1110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">
                <v:imagedata r:id="rId8" o:title=""/>
              </v:shape>
              <v:shape id="Text Box 21" o:spid="_x0000_s1111" type="#_x0000_t202" style="position:absolute;left:1424;top:1574;width:11531;height:667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847029" w:rsidRDefault="00847029" w:rsidP="00392365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FA0E8D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2C223B" w:rsidRPr="00FA0E8D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tDA0MjUxMTAwtjBX0lEKTi0uzszPAykwrgUAuRPW6iwAAAA="/>
  </w:docVars>
  <w:rsids>
    <w:rsidRoot w:val="00C44FE4"/>
    <w:rsid w:val="0000519F"/>
    <w:rsid w:val="00011BA0"/>
    <w:rsid w:val="000166DD"/>
    <w:rsid w:val="00016E05"/>
    <w:rsid w:val="0003203A"/>
    <w:rsid w:val="00044F97"/>
    <w:rsid w:val="000514A8"/>
    <w:rsid w:val="000524E4"/>
    <w:rsid w:val="00054455"/>
    <w:rsid w:val="00056F25"/>
    <w:rsid w:val="0005744D"/>
    <w:rsid w:val="000621AD"/>
    <w:rsid w:val="00067BC7"/>
    <w:rsid w:val="00067D03"/>
    <w:rsid w:val="00074A01"/>
    <w:rsid w:val="000752F9"/>
    <w:rsid w:val="00096218"/>
    <w:rsid w:val="000A0834"/>
    <w:rsid w:val="000A1D84"/>
    <w:rsid w:val="000A608A"/>
    <w:rsid w:val="000B2142"/>
    <w:rsid w:val="000B3FCA"/>
    <w:rsid w:val="000C1F11"/>
    <w:rsid w:val="000C27FA"/>
    <w:rsid w:val="000C34AE"/>
    <w:rsid w:val="000C4A12"/>
    <w:rsid w:val="000C71B8"/>
    <w:rsid w:val="000C76B6"/>
    <w:rsid w:val="000D3143"/>
    <w:rsid w:val="000D48CA"/>
    <w:rsid w:val="000E7DA5"/>
    <w:rsid w:val="000F56FB"/>
    <w:rsid w:val="000F59EA"/>
    <w:rsid w:val="00100697"/>
    <w:rsid w:val="001101B5"/>
    <w:rsid w:val="00112480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56F2"/>
    <w:rsid w:val="001906D3"/>
    <w:rsid w:val="001A55E8"/>
    <w:rsid w:val="001A634F"/>
    <w:rsid w:val="001A7D72"/>
    <w:rsid w:val="001B113B"/>
    <w:rsid w:val="001C2B6E"/>
    <w:rsid w:val="001C465C"/>
    <w:rsid w:val="001F08C3"/>
    <w:rsid w:val="001F67D6"/>
    <w:rsid w:val="002021FC"/>
    <w:rsid w:val="0020595F"/>
    <w:rsid w:val="002130E1"/>
    <w:rsid w:val="0021790E"/>
    <w:rsid w:val="00221F54"/>
    <w:rsid w:val="00224DBA"/>
    <w:rsid w:val="00226357"/>
    <w:rsid w:val="00241230"/>
    <w:rsid w:val="00241783"/>
    <w:rsid w:val="00250FCD"/>
    <w:rsid w:val="0025254A"/>
    <w:rsid w:val="00274C7A"/>
    <w:rsid w:val="002752F9"/>
    <w:rsid w:val="00280504"/>
    <w:rsid w:val="00280573"/>
    <w:rsid w:val="002918F8"/>
    <w:rsid w:val="00292CE2"/>
    <w:rsid w:val="002B1E14"/>
    <w:rsid w:val="002B2238"/>
    <w:rsid w:val="002C0321"/>
    <w:rsid w:val="002C223B"/>
    <w:rsid w:val="002C2356"/>
    <w:rsid w:val="002D2D05"/>
    <w:rsid w:val="002D3CC3"/>
    <w:rsid w:val="002D42DF"/>
    <w:rsid w:val="002F01CB"/>
    <w:rsid w:val="002F1E5F"/>
    <w:rsid w:val="002F6A93"/>
    <w:rsid w:val="0030110F"/>
    <w:rsid w:val="00302FA2"/>
    <w:rsid w:val="003251CA"/>
    <w:rsid w:val="00332ED6"/>
    <w:rsid w:val="00351D0D"/>
    <w:rsid w:val="00352629"/>
    <w:rsid w:val="00372C00"/>
    <w:rsid w:val="003748CC"/>
    <w:rsid w:val="003863D6"/>
    <w:rsid w:val="00392365"/>
    <w:rsid w:val="00394A92"/>
    <w:rsid w:val="00397EAB"/>
    <w:rsid w:val="003A1C69"/>
    <w:rsid w:val="003A5C24"/>
    <w:rsid w:val="003A67E8"/>
    <w:rsid w:val="003A707D"/>
    <w:rsid w:val="003B2874"/>
    <w:rsid w:val="003B635E"/>
    <w:rsid w:val="003C1292"/>
    <w:rsid w:val="003C61C6"/>
    <w:rsid w:val="003D02B7"/>
    <w:rsid w:val="003D2058"/>
    <w:rsid w:val="003D3DBD"/>
    <w:rsid w:val="003D5750"/>
    <w:rsid w:val="003E64AD"/>
    <w:rsid w:val="003F6675"/>
    <w:rsid w:val="00413DE1"/>
    <w:rsid w:val="0041669E"/>
    <w:rsid w:val="00417F3C"/>
    <w:rsid w:val="004322F3"/>
    <w:rsid w:val="00441A22"/>
    <w:rsid w:val="00446F7E"/>
    <w:rsid w:val="0044714E"/>
    <w:rsid w:val="004624A4"/>
    <w:rsid w:val="00462EEC"/>
    <w:rsid w:val="00467131"/>
    <w:rsid w:val="00471C14"/>
    <w:rsid w:val="00477A68"/>
    <w:rsid w:val="004825BC"/>
    <w:rsid w:val="00485B08"/>
    <w:rsid w:val="00496083"/>
    <w:rsid w:val="004A584A"/>
    <w:rsid w:val="004A6214"/>
    <w:rsid w:val="004B2C1E"/>
    <w:rsid w:val="004B5A1F"/>
    <w:rsid w:val="004C0D4F"/>
    <w:rsid w:val="004C20AD"/>
    <w:rsid w:val="004D2611"/>
    <w:rsid w:val="004D3CFB"/>
    <w:rsid w:val="004E0C5C"/>
    <w:rsid w:val="004E2DF5"/>
    <w:rsid w:val="004E6F94"/>
    <w:rsid w:val="00506719"/>
    <w:rsid w:val="00506E13"/>
    <w:rsid w:val="00511C21"/>
    <w:rsid w:val="00521F8C"/>
    <w:rsid w:val="005226A3"/>
    <w:rsid w:val="005233D6"/>
    <w:rsid w:val="00523BA3"/>
    <w:rsid w:val="00540385"/>
    <w:rsid w:val="00540E04"/>
    <w:rsid w:val="00554BD8"/>
    <w:rsid w:val="00563602"/>
    <w:rsid w:val="00573D27"/>
    <w:rsid w:val="00574521"/>
    <w:rsid w:val="00576AD2"/>
    <w:rsid w:val="00580A1C"/>
    <w:rsid w:val="00582B62"/>
    <w:rsid w:val="00584860"/>
    <w:rsid w:val="005905B7"/>
    <w:rsid w:val="005922D3"/>
    <w:rsid w:val="00595120"/>
    <w:rsid w:val="00595434"/>
    <w:rsid w:val="00597E5C"/>
    <w:rsid w:val="005B0EA2"/>
    <w:rsid w:val="005B2031"/>
    <w:rsid w:val="005B41D3"/>
    <w:rsid w:val="005B6765"/>
    <w:rsid w:val="005C402E"/>
    <w:rsid w:val="005D0FB4"/>
    <w:rsid w:val="005D7F38"/>
    <w:rsid w:val="005E71CD"/>
    <w:rsid w:val="005F6276"/>
    <w:rsid w:val="00600150"/>
    <w:rsid w:val="00604F13"/>
    <w:rsid w:val="006315C6"/>
    <w:rsid w:val="00631D2F"/>
    <w:rsid w:val="00633382"/>
    <w:rsid w:val="006378CE"/>
    <w:rsid w:val="00644FE3"/>
    <w:rsid w:val="00651AAA"/>
    <w:rsid w:val="00653BFC"/>
    <w:rsid w:val="00672557"/>
    <w:rsid w:val="00681996"/>
    <w:rsid w:val="00682C3A"/>
    <w:rsid w:val="00687616"/>
    <w:rsid w:val="006A65EA"/>
    <w:rsid w:val="006A772E"/>
    <w:rsid w:val="006B2ADB"/>
    <w:rsid w:val="006B5DAC"/>
    <w:rsid w:val="006D1C02"/>
    <w:rsid w:val="006E6F96"/>
    <w:rsid w:val="006F0AC8"/>
    <w:rsid w:val="00701E1F"/>
    <w:rsid w:val="00712970"/>
    <w:rsid w:val="007204A5"/>
    <w:rsid w:val="00724BFF"/>
    <w:rsid w:val="0073027F"/>
    <w:rsid w:val="00737BEE"/>
    <w:rsid w:val="00744F39"/>
    <w:rsid w:val="00751D63"/>
    <w:rsid w:val="0075698D"/>
    <w:rsid w:val="00756E4B"/>
    <w:rsid w:val="00757021"/>
    <w:rsid w:val="0077147D"/>
    <w:rsid w:val="0078255F"/>
    <w:rsid w:val="00782C80"/>
    <w:rsid w:val="00796027"/>
    <w:rsid w:val="007A0E01"/>
    <w:rsid w:val="007A2575"/>
    <w:rsid w:val="007A6CCA"/>
    <w:rsid w:val="007A6CF7"/>
    <w:rsid w:val="007C6EA8"/>
    <w:rsid w:val="007E44D3"/>
    <w:rsid w:val="007F2E8F"/>
    <w:rsid w:val="007F53BF"/>
    <w:rsid w:val="008003C9"/>
    <w:rsid w:val="00801229"/>
    <w:rsid w:val="00805D64"/>
    <w:rsid w:val="0080615C"/>
    <w:rsid w:val="008115BB"/>
    <w:rsid w:val="00826A12"/>
    <w:rsid w:val="008314FC"/>
    <w:rsid w:val="00847029"/>
    <w:rsid w:val="00847347"/>
    <w:rsid w:val="00860784"/>
    <w:rsid w:val="008658CD"/>
    <w:rsid w:val="00870D4A"/>
    <w:rsid w:val="008716B6"/>
    <w:rsid w:val="0087242E"/>
    <w:rsid w:val="008A0BEE"/>
    <w:rsid w:val="008B196B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45A1"/>
    <w:rsid w:val="009255C5"/>
    <w:rsid w:val="00936534"/>
    <w:rsid w:val="00937EE2"/>
    <w:rsid w:val="00942E93"/>
    <w:rsid w:val="009522E8"/>
    <w:rsid w:val="00956080"/>
    <w:rsid w:val="00967764"/>
    <w:rsid w:val="00971992"/>
    <w:rsid w:val="0097697C"/>
    <w:rsid w:val="00981A8A"/>
    <w:rsid w:val="00981DA9"/>
    <w:rsid w:val="0099778B"/>
    <w:rsid w:val="00997A37"/>
    <w:rsid w:val="009A16A9"/>
    <w:rsid w:val="009B3886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53F1"/>
    <w:rsid w:val="00A25174"/>
    <w:rsid w:val="00A271D1"/>
    <w:rsid w:val="00A3375E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76AD8"/>
    <w:rsid w:val="00A87D09"/>
    <w:rsid w:val="00A9079E"/>
    <w:rsid w:val="00A91DD3"/>
    <w:rsid w:val="00A92373"/>
    <w:rsid w:val="00A94A14"/>
    <w:rsid w:val="00A97FA8"/>
    <w:rsid w:val="00AA3528"/>
    <w:rsid w:val="00AB44CD"/>
    <w:rsid w:val="00AC6249"/>
    <w:rsid w:val="00AD321E"/>
    <w:rsid w:val="00AD3D1D"/>
    <w:rsid w:val="00AD5CE8"/>
    <w:rsid w:val="00AD74D5"/>
    <w:rsid w:val="00AE1730"/>
    <w:rsid w:val="00AE1BCE"/>
    <w:rsid w:val="00AE61B9"/>
    <w:rsid w:val="00AF0EA5"/>
    <w:rsid w:val="00AF3B9A"/>
    <w:rsid w:val="00AF4BA5"/>
    <w:rsid w:val="00AF5967"/>
    <w:rsid w:val="00AF7ECD"/>
    <w:rsid w:val="00B06522"/>
    <w:rsid w:val="00B07728"/>
    <w:rsid w:val="00B10329"/>
    <w:rsid w:val="00B1349B"/>
    <w:rsid w:val="00B203EF"/>
    <w:rsid w:val="00B32ADB"/>
    <w:rsid w:val="00B37F1B"/>
    <w:rsid w:val="00B449C2"/>
    <w:rsid w:val="00B51ED7"/>
    <w:rsid w:val="00B5248A"/>
    <w:rsid w:val="00B55EBB"/>
    <w:rsid w:val="00B62FF1"/>
    <w:rsid w:val="00B70B46"/>
    <w:rsid w:val="00B732FC"/>
    <w:rsid w:val="00B77204"/>
    <w:rsid w:val="00B80B71"/>
    <w:rsid w:val="00BA2D1E"/>
    <w:rsid w:val="00BB160B"/>
    <w:rsid w:val="00BB723B"/>
    <w:rsid w:val="00BC056A"/>
    <w:rsid w:val="00BC1DEB"/>
    <w:rsid w:val="00BC1DF7"/>
    <w:rsid w:val="00BD442B"/>
    <w:rsid w:val="00BE6031"/>
    <w:rsid w:val="00BE61EB"/>
    <w:rsid w:val="00C004A5"/>
    <w:rsid w:val="00C0173A"/>
    <w:rsid w:val="00C161F0"/>
    <w:rsid w:val="00C20A8A"/>
    <w:rsid w:val="00C2171A"/>
    <w:rsid w:val="00C44FE4"/>
    <w:rsid w:val="00C47C16"/>
    <w:rsid w:val="00C515F1"/>
    <w:rsid w:val="00C604A7"/>
    <w:rsid w:val="00C60731"/>
    <w:rsid w:val="00C61F61"/>
    <w:rsid w:val="00C6633E"/>
    <w:rsid w:val="00C778E6"/>
    <w:rsid w:val="00C960E7"/>
    <w:rsid w:val="00CA10FC"/>
    <w:rsid w:val="00CA2FDD"/>
    <w:rsid w:val="00CB4217"/>
    <w:rsid w:val="00CB4310"/>
    <w:rsid w:val="00CC0DDC"/>
    <w:rsid w:val="00CD0A75"/>
    <w:rsid w:val="00CD7414"/>
    <w:rsid w:val="00CE2AE1"/>
    <w:rsid w:val="00CF0F18"/>
    <w:rsid w:val="00CF66D9"/>
    <w:rsid w:val="00D01D9E"/>
    <w:rsid w:val="00D100B7"/>
    <w:rsid w:val="00D1223A"/>
    <w:rsid w:val="00D13EAF"/>
    <w:rsid w:val="00D1400F"/>
    <w:rsid w:val="00D21585"/>
    <w:rsid w:val="00D23ECF"/>
    <w:rsid w:val="00D31B95"/>
    <w:rsid w:val="00D357E2"/>
    <w:rsid w:val="00D41035"/>
    <w:rsid w:val="00D52573"/>
    <w:rsid w:val="00D64E5E"/>
    <w:rsid w:val="00D71A0B"/>
    <w:rsid w:val="00D72E03"/>
    <w:rsid w:val="00D74861"/>
    <w:rsid w:val="00D76AFF"/>
    <w:rsid w:val="00D80D2A"/>
    <w:rsid w:val="00D841BA"/>
    <w:rsid w:val="00D84568"/>
    <w:rsid w:val="00D87A4B"/>
    <w:rsid w:val="00D91600"/>
    <w:rsid w:val="00D9188E"/>
    <w:rsid w:val="00DA1EC5"/>
    <w:rsid w:val="00DB2911"/>
    <w:rsid w:val="00DB4CAA"/>
    <w:rsid w:val="00DB6817"/>
    <w:rsid w:val="00DD56D5"/>
    <w:rsid w:val="00DD5CF7"/>
    <w:rsid w:val="00DE09DB"/>
    <w:rsid w:val="00DE3724"/>
    <w:rsid w:val="00DF1647"/>
    <w:rsid w:val="00DF5CC3"/>
    <w:rsid w:val="00E009EC"/>
    <w:rsid w:val="00E062D7"/>
    <w:rsid w:val="00E11E5F"/>
    <w:rsid w:val="00E13774"/>
    <w:rsid w:val="00E13D74"/>
    <w:rsid w:val="00E17D53"/>
    <w:rsid w:val="00E2287E"/>
    <w:rsid w:val="00E240B6"/>
    <w:rsid w:val="00E3183F"/>
    <w:rsid w:val="00E35F5B"/>
    <w:rsid w:val="00E40C2E"/>
    <w:rsid w:val="00E4200B"/>
    <w:rsid w:val="00E4474E"/>
    <w:rsid w:val="00E60616"/>
    <w:rsid w:val="00E636B7"/>
    <w:rsid w:val="00E64733"/>
    <w:rsid w:val="00E6624E"/>
    <w:rsid w:val="00E753D4"/>
    <w:rsid w:val="00E820A5"/>
    <w:rsid w:val="00E915CE"/>
    <w:rsid w:val="00EA3DD3"/>
    <w:rsid w:val="00EA49BA"/>
    <w:rsid w:val="00EB1D2C"/>
    <w:rsid w:val="00EC5CBE"/>
    <w:rsid w:val="00ED0917"/>
    <w:rsid w:val="00ED26BB"/>
    <w:rsid w:val="00ED4177"/>
    <w:rsid w:val="00EE0380"/>
    <w:rsid w:val="00EE6064"/>
    <w:rsid w:val="00EF23A1"/>
    <w:rsid w:val="00EF6477"/>
    <w:rsid w:val="00F05C98"/>
    <w:rsid w:val="00F11D10"/>
    <w:rsid w:val="00F135E8"/>
    <w:rsid w:val="00F25D57"/>
    <w:rsid w:val="00F3370D"/>
    <w:rsid w:val="00F51552"/>
    <w:rsid w:val="00F534DC"/>
    <w:rsid w:val="00F5371B"/>
    <w:rsid w:val="00F55E12"/>
    <w:rsid w:val="00F60F8E"/>
    <w:rsid w:val="00F61661"/>
    <w:rsid w:val="00F66A30"/>
    <w:rsid w:val="00F66BFC"/>
    <w:rsid w:val="00F852FF"/>
    <w:rsid w:val="00F908E5"/>
    <w:rsid w:val="00FA0E8D"/>
    <w:rsid w:val="00FA0F19"/>
    <w:rsid w:val="00FB499C"/>
    <w:rsid w:val="00FB7378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938DDA"/>
  <w15:docId w15:val="{2249D1FD-8FD3-4E87-A336-A06783140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before="20" w:afterLines="70" w:after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 w:after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 w:after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A76AD8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A76AD8"/>
  </w:style>
  <w:style w:type="character" w:customStyle="1" w:styleId="af5">
    <w:name w:val="註解文字 字元"/>
    <w:basedOn w:val="a1"/>
    <w:link w:val="af4"/>
    <w:semiHidden/>
    <w:rsid w:val="00A76AD8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A76AD8"/>
    <w:rPr>
      <w:b/>
      <w:bCs/>
    </w:rPr>
  </w:style>
  <w:style w:type="character" w:customStyle="1" w:styleId="af7">
    <w:name w:val="註解主旨 字元"/>
    <w:basedOn w:val="af5"/>
    <w:link w:val="af6"/>
    <w:semiHidden/>
    <w:rsid w:val="00A76AD8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B963E1-33B5-4E88-8C81-352479D1F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139</Words>
  <Characters>798</Characters>
  <Application>Microsoft Office Word</Application>
  <DocSecurity>0</DocSecurity>
  <Lines>6</Lines>
  <Paragraphs>1</Paragraphs>
  <ScaleCrop>false</ScaleCrop>
  <Company>boyo</Company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39</cp:revision>
  <cp:lastPrinted>2017-02-02T09:59:00Z</cp:lastPrinted>
  <dcterms:created xsi:type="dcterms:W3CDTF">2018-03-04T03:22:00Z</dcterms:created>
  <dcterms:modified xsi:type="dcterms:W3CDTF">2018-05-23T08:02:00Z</dcterms:modified>
</cp:coreProperties>
</file>